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0FCC8" w14:textId="55AD034E" w:rsidR="0041340E" w:rsidRPr="007B0547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бъявление о конкурсе </w:t>
      </w:r>
    </w:p>
    <w:p w14:paraId="16F62C65" w14:textId="71490943" w:rsidR="005A2EB9" w:rsidRPr="007B0547" w:rsidRDefault="005A2EB9" w:rsidP="00E307F4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по выбору </w:t>
      </w:r>
      <w:r w:rsidR="0041340E"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НПО </w:t>
      </w:r>
      <w:r w:rsidR="00E307F4"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Северо-Казахстанской области </w:t>
      </w:r>
    </w:p>
    <w:p w14:paraId="66076C3C" w14:textId="19F53432" w:rsidR="00E307F4" w:rsidRPr="007B0547" w:rsidRDefault="00E307F4" w:rsidP="00E307F4">
      <w:pPr>
        <w:ind w:firstLine="720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ля </w:t>
      </w:r>
      <w:r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проведения мероприятий, направленных на непрерывность получения услуг по уходу и поддержке для людей, живущих с ВИЧ </w:t>
      </w:r>
    </w:p>
    <w:p w14:paraId="24798972" w14:textId="0A458C9D" w:rsidR="004928A5" w:rsidRPr="007B0547" w:rsidRDefault="000B699C" w:rsidP="004928A5">
      <w:pPr>
        <w:pStyle w:val="a7"/>
        <w:spacing w:before="0" w:beforeAutospacing="0" w:after="0" w:afterAutospacing="0"/>
        <w:jc w:val="both"/>
        <w:rPr>
          <w:b/>
        </w:rPr>
      </w:pPr>
      <w:r w:rsidRPr="007B0547">
        <w:rPr>
          <w:bCs/>
          <w:color w:val="000000" w:themeColor="text1"/>
          <w:shd w:val="clear" w:color="auto" w:fill="FFFFFF"/>
        </w:rPr>
        <w:t>Коммунальное государственное предприятие на праве хозяйственного ведения «Областной центр по профилактике и борьбе со СПИД» коммунального государственного учреждения «Управление здравоохранения акимата Северо-Казахстанской области»</w:t>
      </w:r>
      <w:r w:rsidR="00D5327A" w:rsidRPr="007B0547">
        <w:rPr>
          <w:color w:val="000000" w:themeColor="text1"/>
        </w:rPr>
        <w:t xml:space="preserve"> </w:t>
      </w:r>
      <w:r w:rsidR="007C5BBC" w:rsidRPr="007B0547">
        <w:rPr>
          <w:color w:val="000000" w:themeColor="text1"/>
        </w:rPr>
        <w:t xml:space="preserve"> </w:t>
      </w:r>
      <w:r w:rsidR="007A638C" w:rsidRPr="007B0547">
        <w:rPr>
          <w:color w:val="000000" w:themeColor="text1"/>
        </w:rPr>
        <w:t xml:space="preserve">объявляет о приеме заявок на участие в </w:t>
      </w:r>
      <w:r w:rsidR="007C5BBC" w:rsidRPr="007B0547">
        <w:rPr>
          <w:color w:val="000000" w:themeColor="text1"/>
        </w:rPr>
        <w:t>конкурсе по</w:t>
      </w:r>
      <w:r w:rsidR="007C5BBC" w:rsidRPr="007B0547">
        <w:rPr>
          <w:bCs/>
          <w:color w:val="000000" w:themeColor="text1"/>
        </w:rPr>
        <w:t xml:space="preserve"> </w:t>
      </w:r>
      <w:r w:rsidR="007C5BBC" w:rsidRPr="007B0547">
        <w:rPr>
          <w:color w:val="000000" w:themeColor="text1"/>
        </w:rPr>
        <w:t xml:space="preserve">закупкам </w:t>
      </w:r>
      <w:r w:rsidR="007C5BBC" w:rsidRPr="007B0547">
        <w:rPr>
          <w:bCs/>
          <w:color w:val="000000" w:themeColor="text1"/>
        </w:rPr>
        <w:t xml:space="preserve">услуг </w:t>
      </w:r>
      <w:r w:rsidR="007C5BBC" w:rsidRPr="007B0547">
        <w:rPr>
          <w:color w:val="000000" w:themeColor="text1"/>
        </w:rPr>
        <w:t>неправительственн</w:t>
      </w:r>
      <w:r w:rsidR="00983F3D" w:rsidRPr="007B0547">
        <w:rPr>
          <w:color w:val="000000" w:themeColor="text1"/>
        </w:rPr>
        <w:t>ой организации</w:t>
      </w:r>
      <w:r w:rsidR="007C5BBC" w:rsidRPr="007B0547">
        <w:rPr>
          <w:color w:val="000000" w:themeColor="text1"/>
        </w:rPr>
        <w:t xml:space="preserve"> </w:t>
      </w:r>
      <w:r w:rsidR="007C5BBC" w:rsidRPr="007B0547">
        <w:rPr>
          <w:bCs/>
          <w:color w:val="000000" w:themeColor="text1"/>
        </w:rPr>
        <w:t xml:space="preserve">для </w:t>
      </w:r>
      <w:r w:rsidR="007C5BBC" w:rsidRPr="007B0547">
        <w:rPr>
          <w:color w:val="000000" w:themeColor="text1"/>
        </w:rPr>
        <w:t xml:space="preserve">проведения мероприятий, </w:t>
      </w:r>
      <w:r w:rsidR="00E307F4" w:rsidRPr="007B0547">
        <w:rPr>
          <w:color w:val="000000" w:themeColor="text1"/>
        </w:rPr>
        <w:t>направленных на непрерывность получения услуг по уходу</w:t>
      </w:r>
      <w:r w:rsidR="00E307F4" w:rsidRPr="007B0547">
        <w:t xml:space="preserve"> и поддержке для людей, живущих с ВИЧ</w:t>
      </w:r>
      <w:r w:rsidR="00E307F4" w:rsidRPr="007B0547">
        <w:rPr>
          <w:b/>
        </w:rPr>
        <w:t xml:space="preserve"> </w:t>
      </w:r>
      <w:r w:rsidR="007C5BBC" w:rsidRPr="007B0547">
        <w:t>в 202</w:t>
      </w:r>
      <w:r w:rsidR="004928A5" w:rsidRPr="007B0547">
        <w:t>4</w:t>
      </w:r>
      <w:r w:rsidR="007C5BBC" w:rsidRPr="007B0547">
        <w:t xml:space="preserve"> году  в рамках реализации </w:t>
      </w:r>
      <w:r w:rsidR="007C5BBC" w:rsidRPr="007B0547">
        <w:rPr>
          <w:rFonts w:eastAsia="Calibri"/>
        </w:rPr>
        <w:t xml:space="preserve">гранта Глобального фонда  для борьбы со СПИДом, туберкулезом и малярией (далее – ГФСТМ) </w:t>
      </w:r>
      <w:r w:rsidR="004928A5" w:rsidRPr="007B0547">
        <w:rPr>
          <w:bCs/>
        </w:rPr>
        <w:t xml:space="preserve">№ KAZ-H-RAC/3508 «Реализация устойчивых стратегических мер по сдерживанию эпидемии ВИЧ среди ключевых групп населения в Республике Казахстан» </w:t>
      </w:r>
      <w:r w:rsidR="004928A5" w:rsidRPr="007B0547">
        <w:rPr>
          <w:rFonts w:eastAsia="Calibri"/>
          <w:bCs/>
        </w:rPr>
        <w:t xml:space="preserve">на 2024-2026 годы </w:t>
      </w:r>
    </w:p>
    <w:p w14:paraId="286C8E9F" w14:textId="77777777" w:rsidR="00385A53" w:rsidRPr="007B0547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FF5E025" w14:textId="77777777" w:rsidR="007B0547" w:rsidRPr="007B0547" w:rsidRDefault="007C5BBC" w:rsidP="007B0547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Наименование конкурса: Закупка </w:t>
      </w:r>
      <w:r w:rsidRPr="007B054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услуг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неправительственн</w:t>
      </w:r>
      <w:r w:rsidR="00C2385B" w:rsidRPr="007B0547">
        <w:rPr>
          <w:rFonts w:ascii="Times New Roman" w:hAnsi="Times New Roman" w:cs="Times New Roman"/>
          <w:sz w:val="24"/>
          <w:szCs w:val="24"/>
          <w:lang w:val="ru-RU"/>
        </w:rPr>
        <w:t>ой организации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7B054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для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проведения мероприятий, </w:t>
      </w:r>
      <w:r w:rsidR="00E307F4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направленных на непрерывность получения услуг по уходу и поддержке для людей, живущих с ВИЧ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в 202</w:t>
      </w:r>
      <w:r w:rsidR="004928A5" w:rsidRPr="007B0547">
        <w:rPr>
          <w:rFonts w:ascii="Times New Roman" w:hAnsi="Times New Roman" w:cs="Times New Roman"/>
          <w:sz w:val="24"/>
          <w:szCs w:val="24"/>
          <w:lang w:val="ru-RU"/>
        </w:rPr>
        <w:t>4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году</w:t>
      </w:r>
      <w:r w:rsidR="007B0547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FF6235F" w14:textId="6E96310A" w:rsidR="007B0547" w:rsidRPr="007B0547" w:rsidRDefault="007B0547" w:rsidP="007B0547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>Наименование заказчика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7B054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ru-RU"/>
        </w:rPr>
        <w:t xml:space="preserve"> </w:t>
      </w:r>
      <w:r w:rsidRPr="007B054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ru-RU"/>
        </w:rPr>
        <w:t>КГП на ПХВ «Областной центр по профилактике и борьбе со СПИД» КГУ "Управление здравоохранения акимата СКО"</w:t>
      </w:r>
    </w:p>
    <w:p w14:paraId="1B6D5D0F" w14:textId="260BCC1E" w:rsidR="007B0547" w:rsidRPr="007B0547" w:rsidRDefault="007B0547" w:rsidP="007B0547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>Наименование услуги*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Проведение мероприятий, направленных на непрерывность получения услуг по уходу и поддержке для людей, живущих с ВИЧ</w:t>
      </w:r>
    </w:p>
    <w:p w14:paraId="23292C19" w14:textId="77777777" w:rsidR="007B0547" w:rsidRPr="007B0547" w:rsidRDefault="007B0547" w:rsidP="007B0547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>Срок оказания услуг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в течение 2024 года</w:t>
      </w:r>
    </w:p>
    <w:p w14:paraId="6452556E" w14:textId="6DEDF423" w:rsidR="007B0547" w:rsidRPr="007B0547" w:rsidRDefault="007B0547" w:rsidP="007B0547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>Место, оказания услуг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Северо-Казахстанская область</w:t>
      </w:r>
    </w:p>
    <w:p w14:paraId="4D350270" w14:textId="7D8D7F43" w:rsidR="007B0547" w:rsidRPr="007B0547" w:rsidRDefault="007B0547" w:rsidP="007B0547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D6F7421" w14:textId="77777777" w:rsidR="007C5BBC" w:rsidRPr="007B0547" w:rsidRDefault="007C5BBC" w:rsidP="007C5BBC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>* Полное описание и характеристика товаров, работ, услуг указываются в технической спецификации.</w:t>
      </w:r>
    </w:p>
    <w:p w14:paraId="580D9130" w14:textId="07B8326D" w:rsidR="00875FBD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Продолжительность реализации </w:t>
      </w:r>
      <w:r w:rsidR="00C15701" w:rsidRPr="007B0547">
        <w:rPr>
          <w:rFonts w:ascii="Times New Roman" w:hAnsi="Times New Roman" w:cs="Times New Roman"/>
          <w:b/>
          <w:sz w:val="24"/>
          <w:szCs w:val="24"/>
          <w:lang w:val="ru-RU"/>
        </w:rPr>
        <w:t>20</w:t>
      </w:r>
      <w:r w:rsidR="007C5BBC" w:rsidRPr="007B0547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4928A5" w:rsidRPr="007B0547"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="00DB594E"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C15701"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год </w:t>
      </w:r>
      <w:r w:rsidRPr="007B0547">
        <w:rPr>
          <w:rFonts w:ascii="Times New Roman" w:hAnsi="Times New Roman" w:cs="Times New Roman"/>
          <w:b/>
          <w:sz w:val="24"/>
          <w:szCs w:val="24"/>
          <w:lang w:val="ru-RU"/>
        </w:rPr>
        <w:t>с возможным про</w:t>
      </w:r>
      <w:r w:rsidR="00C15701" w:rsidRPr="007B0547">
        <w:rPr>
          <w:rFonts w:ascii="Times New Roman" w:hAnsi="Times New Roman" w:cs="Times New Roman"/>
          <w:b/>
          <w:sz w:val="24"/>
          <w:szCs w:val="24"/>
          <w:lang w:val="ru-RU"/>
        </w:rPr>
        <w:t>длением на 202</w:t>
      </w:r>
      <w:r w:rsidR="004928A5" w:rsidRPr="007B0547">
        <w:rPr>
          <w:rFonts w:ascii="Times New Roman" w:hAnsi="Times New Roman" w:cs="Times New Roman"/>
          <w:b/>
          <w:sz w:val="24"/>
          <w:szCs w:val="24"/>
          <w:lang w:val="ru-RU"/>
        </w:rPr>
        <w:t>5</w:t>
      </w:r>
      <w:r w:rsidR="00017DDE" w:rsidRPr="007B0547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C15701" w:rsidRPr="007B0547">
        <w:rPr>
          <w:rFonts w:ascii="Times New Roman" w:hAnsi="Times New Roman" w:cs="Times New Roman"/>
          <w:b/>
          <w:sz w:val="24"/>
          <w:szCs w:val="24"/>
          <w:lang w:val="ru-RU"/>
        </w:rPr>
        <w:t>г</w:t>
      </w:r>
      <w:r w:rsidR="00017DDE" w:rsidRPr="007B0547">
        <w:rPr>
          <w:rFonts w:ascii="Times New Roman" w:hAnsi="Times New Roman" w:cs="Times New Roman"/>
          <w:b/>
          <w:sz w:val="24"/>
          <w:szCs w:val="24"/>
          <w:lang w:val="ru-RU"/>
        </w:rPr>
        <w:t>од</w:t>
      </w:r>
      <w:r w:rsidR="00C15701" w:rsidRPr="007B0547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1B87D56D" w14:textId="77777777" w:rsidR="00C15701" w:rsidRPr="007B0547" w:rsidRDefault="00C15701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5137B28" w14:textId="25B2AB8C" w:rsidR="007A638C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Срок </w:t>
      </w:r>
      <w:proofErr w:type="gramStart"/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начала </w:t>
      </w:r>
      <w:r w:rsidR="00875FBD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реализации</w:t>
      </w:r>
      <w:proofErr w:type="gramEnd"/>
      <w:r w:rsidR="00875FBD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проекта</w:t>
      </w:r>
      <w:r w:rsidR="00875FBD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C15701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928A5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январь </w:t>
      </w:r>
      <w:r w:rsidR="007C5BBC" w:rsidRPr="007B0547">
        <w:rPr>
          <w:rFonts w:ascii="Times New Roman" w:hAnsi="Times New Roman" w:cs="Times New Roman"/>
          <w:sz w:val="24"/>
          <w:szCs w:val="24"/>
          <w:lang w:val="ru-RU"/>
        </w:rPr>
        <w:t>202</w:t>
      </w:r>
      <w:r w:rsidR="004928A5" w:rsidRPr="007B0547">
        <w:rPr>
          <w:rFonts w:ascii="Times New Roman" w:hAnsi="Times New Roman" w:cs="Times New Roman"/>
          <w:sz w:val="24"/>
          <w:szCs w:val="24"/>
          <w:lang w:val="ru-RU"/>
        </w:rPr>
        <w:t>4</w:t>
      </w:r>
      <w:r w:rsidR="007C5BBC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года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7688F17" w14:textId="77777777" w:rsidR="007A638C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1462BDD" w14:textId="77777777" w:rsidR="007A638C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 w:rsidRPr="007B0547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Требования к заявителям </w:t>
      </w:r>
    </w:p>
    <w:p w14:paraId="1C0D9434" w14:textId="0287B209" w:rsidR="007A638C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sz w:val="24"/>
          <w:szCs w:val="24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 w:rsidRPr="007B0547">
        <w:rPr>
          <w:rFonts w:ascii="Times New Roman" w:hAnsi="Times New Roman" w:cs="Times New Roman"/>
          <w:sz w:val="24"/>
          <w:szCs w:val="24"/>
          <w:lang w:val="kk-KZ"/>
        </w:rPr>
        <w:t>азахстан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и осуществляющие </w:t>
      </w:r>
      <w:r w:rsidR="007C5BBC" w:rsidRPr="007B0547">
        <w:rPr>
          <w:rFonts w:ascii="Times New Roman" w:hAnsi="Times New Roman" w:cs="Times New Roman"/>
          <w:sz w:val="24"/>
          <w:szCs w:val="24"/>
          <w:lang w:val="ru-RU"/>
        </w:rPr>
        <w:t>свою деятельность на территории</w:t>
      </w:r>
      <w:r w:rsidR="00CB45B6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E3BD3" w:rsidRPr="007B0547">
        <w:rPr>
          <w:rFonts w:ascii="Times New Roman" w:hAnsi="Times New Roman" w:cs="Times New Roman"/>
          <w:sz w:val="24"/>
          <w:szCs w:val="24"/>
          <w:lang w:val="ru-RU"/>
        </w:rPr>
        <w:t>Северо-Казахстанской области.</w:t>
      </w:r>
      <w:r w:rsidR="00C15701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>Предпочтение отдается организациям, имеющим опыт реализации проектов по</w:t>
      </w:r>
      <w:r w:rsidR="00C15701"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 w:rsidRPr="007B0547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0F41F752" w14:textId="11F63DB4" w:rsidR="007A638C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Срок подачи заявок:</w:t>
      </w:r>
      <w:r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A585B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B46743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8</w:t>
      </w:r>
      <w:r w:rsidR="000A585B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декабря</w:t>
      </w:r>
      <w:r w:rsidR="004928A5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="007C5BBC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4928A5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3</w:t>
      </w:r>
      <w:r w:rsidR="00EE6278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, </w:t>
      </w:r>
      <w:r w:rsidR="00EF413D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10</w:t>
      </w:r>
      <w:r w:rsidR="00C15701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proofErr w:type="gramStart"/>
      <w:r w:rsidR="000A585B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00</w:t>
      </w:r>
      <w:r w:rsidR="00C15701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  времени</w:t>
      </w:r>
      <w:proofErr w:type="gramEnd"/>
      <w:r w:rsidR="00C15701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7C5BBC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г.</w:t>
      </w:r>
      <w:r w:rsidR="005B75C8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4928A5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Астаны</w:t>
      </w:r>
      <w:r w:rsidR="00C15701" w:rsidRPr="007B0547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70B9C081" w14:textId="77777777" w:rsidR="007A638C" w:rsidRPr="007B0547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211B0C27" w14:textId="77777777" w:rsidR="00B243EF" w:rsidRPr="007B0547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иглашаем всех заинтересованных лиц принять участие в конкурсе. </w:t>
      </w:r>
    </w:p>
    <w:p w14:paraId="1C996B3C" w14:textId="38DC184D" w:rsidR="007A638C" w:rsidRPr="007B0547" w:rsidRDefault="00B243EF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Cs/>
          <w:sz w:val="24"/>
          <w:szCs w:val="24"/>
          <w:lang w:val="ru-RU"/>
        </w:rPr>
        <w:t>Форма Заявки прилагается.</w:t>
      </w:r>
    </w:p>
    <w:p w14:paraId="44B3A4CE" w14:textId="51D869EC" w:rsidR="00C15701" w:rsidRPr="007B0547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bCs/>
          <w:sz w:val="24"/>
          <w:szCs w:val="24"/>
          <w:lang w:val="ru-RU"/>
        </w:rPr>
        <w:t>Дополнительную информацию и техническое задание можно получить</w:t>
      </w:r>
      <w:r w:rsidR="00C15701" w:rsidRPr="007B054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сайтах Центров по профилактике</w:t>
      </w:r>
      <w:r w:rsidR="004928A5" w:rsidRPr="007B054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ИЧ-инфекции </w:t>
      </w:r>
      <w:r w:rsidR="001214DE" w:rsidRPr="007B0547">
        <w:rPr>
          <w:rFonts w:ascii="Times New Roman" w:hAnsi="Times New Roman" w:cs="Times New Roman"/>
          <w:bCs/>
          <w:sz w:val="24"/>
          <w:szCs w:val="24"/>
          <w:lang w:val="ru-RU"/>
        </w:rPr>
        <w:t>http://ocspid.sko.kz/</w:t>
      </w:r>
    </w:p>
    <w:p w14:paraId="655CFB65" w14:textId="38A308FF" w:rsidR="005548EA" w:rsidRPr="007B0547" w:rsidRDefault="00C15701" w:rsidP="004801C2">
      <w:pPr>
        <w:pStyle w:val="a4"/>
        <w:ind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</w:pPr>
      <w:r w:rsidRPr="007B0547">
        <w:rPr>
          <w:rFonts w:ascii="Times New Roman" w:hAnsi="Times New Roman" w:cs="Times New Roman"/>
          <w:bCs/>
          <w:sz w:val="24"/>
          <w:szCs w:val="24"/>
          <w:lang w:val="ru-RU"/>
        </w:rPr>
        <w:t>По всем дополни</w:t>
      </w:r>
      <w:r w:rsidRPr="007B0547">
        <w:rPr>
          <w:rFonts w:ascii="Times New Roman" w:hAnsi="Times New Roman" w:cs="Times New Roman"/>
          <w:bCs/>
          <w:color w:val="000000" w:themeColor="text1"/>
          <w:sz w:val="24"/>
          <w:szCs w:val="24"/>
          <w:lang w:val="ru-RU"/>
        </w:rPr>
        <w:t xml:space="preserve">тельным вопросам обращаться </w:t>
      </w:r>
      <w:r w:rsidR="009837C9" w:rsidRPr="007B0547">
        <w:rPr>
          <w:rFonts w:ascii="Times New Roman" w:hAnsi="Times New Roman" w:cs="Times New Roman"/>
          <w:bCs/>
          <w:color w:val="000000" w:themeColor="text1"/>
          <w:sz w:val="24"/>
          <w:szCs w:val="24"/>
          <w:lang w:val="ru-RU"/>
        </w:rPr>
        <w:t>по</w:t>
      </w:r>
      <w:r w:rsidR="007A638C" w:rsidRPr="007B0547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7A638C" w:rsidRPr="007B0547">
        <w:rPr>
          <w:rFonts w:ascii="Times New Roman" w:hAnsi="Times New Roman" w:cs="Times New Roman"/>
          <w:bCs/>
          <w:color w:val="000000" w:themeColor="text1"/>
          <w:sz w:val="24"/>
          <w:szCs w:val="24"/>
          <w:lang w:val="ru-RU"/>
        </w:rPr>
        <w:t>эл. почте</w:t>
      </w:r>
      <w:r w:rsidR="007A638C" w:rsidRPr="007B054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ru-RU"/>
        </w:rPr>
        <w:t>:</w:t>
      </w:r>
      <w:r w:rsidR="007A638C" w:rsidRPr="007B0547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7C5BBC" w:rsidRPr="007B0547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hyperlink r:id="rId5" w:history="1"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</w:rPr>
          <w:t>aids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  <w:lang w:val="ru-RU"/>
          </w:rPr>
          <w:t>_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</w:rPr>
          <w:t>zdrav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  <w:lang w:val="ru-RU"/>
          </w:rPr>
          <w:t>@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</w:rPr>
          <w:t>sqo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  <w:lang w:val="ru-RU"/>
          </w:rPr>
          <w:t>.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</w:rPr>
          <w:t>gov</w:t>
        </w:r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  <w:lang w:val="ru-RU"/>
          </w:rPr>
          <w:t>.</w:t>
        </w:r>
        <w:proofErr w:type="spellStart"/>
        <w:r w:rsidR="005548EA" w:rsidRPr="007B0547">
          <w:rPr>
            <w:rStyle w:val="a3"/>
            <w:rFonts w:ascii="Times New Roman" w:hAnsi="Times New Roman" w:cs="Times New Roman"/>
            <w:sz w:val="24"/>
            <w:szCs w:val="24"/>
            <w:shd w:val="clear" w:color="auto" w:fill="FFFFFF"/>
          </w:rPr>
          <w:t>kz</w:t>
        </w:r>
        <w:proofErr w:type="spellEnd"/>
      </w:hyperlink>
    </w:p>
    <w:p w14:paraId="2FC59487" w14:textId="3B254DA0" w:rsidR="00000000" w:rsidRPr="007B0547" w:rsidRDefault="00B243EF" w:rsidP="004801C2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B0547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телефон: </w:t>
      </w:r>
      <w:r w:rsidR="001214DE" w:rsidRPr="007B0547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8(7152) 50-46-79</w:t>
      </w:r>
    </w:p>
    <w:sectPr w:rsidR="00795FAC" w:rsidRPr="007B0547" w:rsidSect="001214DE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251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0A585B"/>
    <w:rsid w:val="000B699C"/>
    <w:rsid w:val="001214DE"/>
    <w:rsid w:val="00300530"/>
    <w:rsid w:val="00301607"/>
    <w:rsid w:val="00385A53"/>
    <w:rsid w:val="0041340E"/>
    <w:rsid w:val="00435DDB"/>
    <w:rsid w:val="004801C2"/>
    <w:rsid w:val="004928A5"/>
    <w:rsid w:val="00543374"/>
    <w:rsid w:val="005548EA"/>
    <w:rsid w:val="005A2EB9"/>
    <w:rsid w:val="005B75C8"/>
    <w:rsid w:val="005C03AC"/>
    <w:rsid w:val="006C4123"/>
    <w:rsid w:val="006F354F"/>
    <w:rsid w:val="00723690"/>
    <w:rsid w:val="00792A55"/>
    <w:rsid w:val="007A638C"/>
    <w:rsid w:val="007B0547"/>
    <w:rsid w:val="007C5BBC"/>
    <w:rsid w:val="00844A03"/>
    <w:rsid w:val="00875FBD"/>
    <w:rsid w:val="00881338"/>
    <w:rsid w:val="00970CFF"/>
    <w:rsid w:val="009837C9"/>
    <w:rsid w:val="00983F3D"/>
    <w:rsid w:val="009840AE"/>
    <w:rsid w:val="009C528E"/>
    <w:rsid w:val="00A65083"/>
    <w:rsid w:val="00AC6C38"/>
    <w:rsid w:val="00B243EF"/>
    <w:rsid w:val="00B46743"/>
    <w:rsid w:val="00C15701"/>
    <w:rsid w:val="00C2385B"/>
    <w:rsid w:val="00CB45B6"/>
    <w:rsid w:val="00D1734D"/>
    <w:rsid w:val="00D5327A"/>
    <w:rsid w:val="00D819B3"/>
    <w:rsid w:val="00DB594E"/>
    <w:rsid w:val="00E307F4"/>
    <w:rsid w:val="00EE6278"/>
    <w:rsid w:val="00EF413D"/>
    <w:rsid w:val="00F67674"/>
    <w:rsid w:val="00F75FE7"/>
    <w:rsid w:val="00FE3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38A2D"/>
  <w15:docId w15:val="{BAB588AE-6FC5-4C57-A2AD-C431DE5F0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ids_zdrav@sqo.gov.k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25</cp:revision>
  <dcterms:created xsi:type="dcterms:W3CDTF">2020-11-18T07:19:00Z</dcterms:created>
  <dcterms:modified xsi:type="dcterms:W3CDTF">2023-12-14T10:40:00Z</dcterms:modified>
</cp:coreProperties>
</file>